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12757D" w14:textId="724F2B25" w:rsidR="008F59F0" w:rsidRPr="00711DF5" w:rsidRDefault="008F59F0" w:rsidP="008F59F0">
      <w:pPr>
        <w:rPr>
          <w:rFonts w:ascii="Times New Roman" w:hAnsi="Times New Roman" w:cs="Times New Roman"/>
          <w:b/>
          <w:sz w:val="24"/>
          <w:szCs w:val="24"/>
        </w:rPr>
      </w:pPr>
      <w:r w:rsidRPr="00711DF5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305977" w:rsidRPr="00711DF5">
        <w:rPr>
          <w:rFonts w:ascii="Times New Roman" w:hAnsi="Times New Roman" w:cs="Times New Roman"/>
          <w:b/>
          <w:sz w:val="24"/>
          <w:szCs w:val="24"/>
        </w:rPr>
        <w:t>A</w:t>
      </w:r>
      <w:r w:rsidRPr="00711DF5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711DF5">
        <w:rPr>
          <w:rFonts w:ascii="Times New Roman" w:hAnsi="Times New Roman" w:cs="Times New Roman"/>
          <w:sz w:val="24"/>
          <w:szCs w:val="24"/>
        </w:rPr>
        <w:t>Details of the Independent Variabl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89"/>
        <w:gridCol w:w="1757"/>
        <w:gridCol w:w="5580"/>
      </w:tblGrid>
      <w:tr w:rsidR="008F59F0" w:rsidRPr="00711DF5" w14:paraId="673B591B" w14:textId="77777777" w:rsidTr="00773FA6">
        <w:trPr>
          <w:trHeight w:val="300"/>
        </w:trPr>
        <w:tc>
          <w:tcPr>
            <w:tcW w:w="10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223BC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ategory</w:t>
            </w:r>
          </w:p>
        </w:tc>
        <w:tc>
          <w:tcPr>
            <w:tcW w:w="13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91CFB8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Variables</w:t>
            </w:r>
          </w:p>
        </w:tc>
        <w:tc>
          <w:tcPr>
            <w:tcW w:w="26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A9964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alculation</w:t>
            </w:r>
          </w:p>
        </w:tc>
      </w:tr>
      <w:tr w:rsidR="008F59F0" w:rsidRPr="00711DF5" w14:paraId="156A59E1" w14:textId="77777777" w:rsidTr="00773FA6">
        <w:trPr>
          <w:trHeight w:val="300"/>
        </w:trPr>
        <w:tc>
          <w:tcPr>
            <w:tcW w:w="1006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66175" w14:textId="77777777" w:rsidR="008F59F0" w:rsidRPr="00711DF5" w:rsidRDefault="008F59F0" w:rsidP="00773FA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b/>
                <w:color w:val="000000"/>
                <w:lang w:val="en-IN"/>
              </w:rPr>
              <w:t>Bond specific variables</w:t>
            </w:r>
          </w:p>
        </w:tc>
        <w:tc>
          <w:tcPr>
            <w:tcW w:w="13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5C0FC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Duration</w:t>
            </w:r>
          </w:p>
        </w:tc>
        <w:tc>
          <w:tcPr>
            <w:tcW w:w="26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96A94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odified duration extracted from DataStream</w:t>
            </w:r>
          </w:p>
        </w:tc>
      </w:tr>
      <w:tr w:rsidR="008F59F0" w:rsidRPr="00711DF5" w14:paraId="29F0B240" w14:textId="77777777" w:rsidTr="00773FA6">
        <w:trPr>
          <w:trHeight w:val="300"/>
        </w:trPr>
        <w:tc>
          <w:tcPr>
            <w:tcW w:w="10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06C35D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18A39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  <w:p w14:paraId="76A07276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Residual maturity</w:t>
            </w:r>
          </w:p>
        </w:tc>
        <w:tc>
          <w:tcPr>
            <w:tcW w:w="2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1D32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The difference between trading date and redemption date</w:t>
            </w:r>
          </w:p>
        </w:tc>
      </w:tr>
      <w:tr w:rsidR="008F59F0" w:rsidRPr="00711DF5" w14:paraId="4D03E950" w14:textId="77777777" w:rsidTr="00773FA6">
        <w:trPr>
          <w:trHeight w:val="300"/>
        </w:trPr>
        <w:tc>
          <w:tcPr>
            <w:tcW w:w="10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F305BD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D7E3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Trading volume</w:t>
            </w:r>
          </w:p>
        </w:tc>
        <w:tc>
          <w:tcPr>
            <w:tcW w:w="2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9EA18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  <w:p w14:paraId="59167142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Change in trading volume</w:t>
            </w:r>
          </w:p>
        </w:tc>
      </w:tr>
      <w:tr w:rsidR="008F59F0" w:rsidRPr="00711DF5" w14:paraId="6B5D6181" w14:textId="77777777" w:rsidTr="00773FA6">
        <w:trPr>
          <w:trHeight w:val="300"/>
        </w:trPr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1A70F7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6C7178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szCs w:val="20"/>
                <w:lang w:val="en-IN"/>
              </w:rPr>
            </w:pPr>
          </w:p>
        </w:tc>
        <w:tc>
          <w:tcPr>
            <w:tcW w:w="26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9FC36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szCs w:val="20"/>
                <w:lang w:val="en-IN"/>
              </w:rPr>
            </w:pPr>
          </w:p>
        </w:tc>
      </w:tr>
      <w:tr w:rsidR="008F59F0" w:rsidRPr="00711DF5" w14:paraId="5C5BDDE3" w14:textId="77777777" w:rsidTr="00773FA6">
        <w:trPr>
          <w:trHeight w:val="300"/>
        </w:trPr>
        <w:tc>
          <w:tcPr>
            <w:tcW w:w="1006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936A" w14:textId="77777777" w:rsidR="008F59F0" w:rsidRPr="00711DF5" w:rsidRDefault="008F59F0" w:rsidP="00773FA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b/>
                <w:color w:val="000000"/>
                <w:lang w:val="en-IN"/>
              </w:rPr>
              <w:t>Market volatility variables</w:t>
            </w:r>
          </w:p>
        </w:tc>
        <w:tc>
          <w:tcPr>
            <w:tcW w:w="13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E3C85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tock market volatility</w:t>
            </w:r>
          </w:p>
        </w:tc>
        <w:tc>
          <w:tcPr>
            <w:tcW w:w="26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B3A1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Historical volatility</w:t>
            </w:r>
          </w:p>
        </w:tc>
      </w:tr>
      <w:tr w:rsidR="008F59F0" w:rsidRPr="00711DF5" w14:paraId="65A9412C" w14:textId="77777777" w:rsidTr="00773FA6">
        <w:trPr>
          <w:trHeight w:val="300"/>
        </w:trPr>
        <w:tc>
          <w:tcPr>
            <w:tcW w:w="10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5C225C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EF58C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xchange market volatility</w:t>
            </w:r>
          </w:p>
        </w:tc>
        <w:tc>
          <w:tcPr>
            <w:tcW w:w="2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B254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  <w:p w14:paraId="014C42BF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Historical volatility</w:t>
            </w:r>
          </w:p>
        </w:tc>
      </w:tr>
      <w:tr w:rsidR="008F59F0" w:rsidRPr="00711DF5" w14:paraId="050B933A" w14:textId="77777777" w:rsidTr="00773FA6">
        <w:trPr>
          <w:trHeight w:val="300"/>
        </w:trPr>
        <w:tc>
          <w:tcPr>
            <w:tcW w:w="10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362022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B93EB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  <w:p w14:paraId="4BE6507F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Treasury bond yield volatility</w:t>
            </w:r>
          </w:p>
        </w:tc>
        <w:tc>
          <w:tcPr>
            <w:tcW w:w="2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B05D5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Historical volatility</w:t>
            </w:r>
          </w:p>
        </w:tc>
      </w:tr>
      <w:tr w:rsidR="008F59F0" w:rsidRPr="00711DF5" w14:paraId="0218D3A9" w14:textId="77777777" w:rsidTr="00773FA6">
        <w:trPr>
          <w:trHeight w:val="300"/>
        </w:trPr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1BB931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C4B37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szCs w:val="20"/>
                <w:lang w:val="en-IN"/>
              </w:rPr>
            </w:pPr>
          </w:p>
        </w:tc>
        <w:tc>
          <w:tcPr>
            <w:tcW w:w="26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E6295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szCs w:val="20"/>
                <w:lang w:val="en-IN"/>
              </w:rPr>
            </w:pPr>
          </w:p>
        </w:tc>
      </w:tr>
      <w:tr w:rsidR="008F59F0" w:rsidRPr="00711DF5" w14:paraId="4078F770" w14:textId="77777777" w:rsidTr="00773FA6">
        <w:trPr>
          <w:trHeight w:val="300"/>
        </w:trPr>
        <w:tc>
          <w:tcPr>
            <w:tcW w:w="1006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B298" w14:textId="77777777" w:rsidR="008F59F0" w:rsidRPr="00711DF5" w:rsidRDefault="008F59F0" w:rsidP="00773FA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b/>
                <w:color w:val="000000"/>
                <w:lang w:val="en-IN"/>
              </w:rPr>
              <w:t>Macro-economic variables</w:t>
            </w:r>
          </w:p>
        </w:tc>
        <w:tc>
          <w:tcPr>
            <w:tcW w:w="13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C2D8B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Industrial production</w:t>
            </w:r>
          </w:p>
        </w:tc>
        <w:tc>
          <w:tcPr>
            <w:tcW w:w="26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BDA14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rowth rate of Industrial production index</w:t>
            </w:r>
          </w:p>
          <w:p w14:paraId="177A0E08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</w:tr>
      <w:tr w:rsidR="008F59F0" w:rsidRPr="00711DF5" w14:paraId="173ABDCD" w14:textId="77777777" w:rsidTr="00773FA6">
        <w:trPr>
          <w:trHeight w:val="300"/>
        </w:trPr>
        <w:tc>
          <w:tcPr>
            <w:tcW w:w="10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B955CE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DC30A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Inflation</w:t>
            </w:r>
          </w:p>
        </w:tc>
        <w:tc>
          <w:tcPr>
            <w:tcW w:w="2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0C34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  <w:p w14:paraId="28712239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rowth rate of consumer price index</w:t>
            </w:r>
          </w:p>
        </w:tc>
      </w:tr>
      <w:tr w:rsidR="008F59F0" w:rsidRPr="00711DF5" w14:paraId="3DD68F8D" w14:textId="77777777" w:rsidTr="00773FA6">
        <w:trPr>
          <w:trHeight w:val="300"/>
        </w:trPr>
        <w:tc>
          <w:tcPr>
            <w:tcW w:w="10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9013D3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61E5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oney supply</w:t>
            </w:r>
          </w:p>
        </w:tc>
        <w:tc>
          <w:tcPr>
            <w:tcW w:w="2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24F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  <w:p w14:paraId="2F2BC94E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Change in M3</w:t>
            </w:r>
          </w:p>
        </w:tc>
      </w:tr>
      <w:tr w:rsidR="008F59F0" w:rsidRPr="00711DF5" w14:paraId="45644206" w14:textId="77777777" w:rsidTr="00773FA6">
        <w:trPr>
          <w:trHeight w:val="300"/>
        </w:trPr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DE25F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F241A9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szCs w:val="20"/>
                <w:lang w:val="en-IN"/>
              </w:rPr>
            </w:pPr>
          </w:p>
        </w:tc>
        <w:tc>
          <w:tcPr>
            <w:tcW w:w="26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CDC0A4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szCs w:val="20"/>
                <w:lang w:val="en-IN"/>
              </w:rPr>
            </w:pPr>
          </w:p>
        </w:tc>
      </w:tr>
      <w:tr w:rsidR="008F59F0" w:rsidRPr="00711DF5" w14:paraId="7C08747B" w14:textId="77777777" w:rsidTr="00773FA6">
        <w:trPr>
          <w:trHeight w:val="300"/>
        </w:trPr>
        <w:tc>
          <w:tcPr>
            <w:tcW w:w="1006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5AFFB" w14:textId="77777777" w:rsidR="008F59F0" w:rsidRPr="00711DF5" w:rsidRDefault="008F59F0" w:rsidP="00773FA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b/>
                <w:color w:val="000000"/>
                <w:lang w:val="en-IN"/>
              </w:rPr>
              <w:t>Global variables</w:t>
            </w:r>
          </w:p>
        </w:tc>
        <w:tc>
          <w:tcPr>
            <w:tcW w:w="13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CF4D2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Volatility index</w:t>
            </w:r>
          </w:p>
        </w:tc>
        <w:tc>
          <w:tcPr>
            <w:tcW w:w="26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8DE73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Historical volatility of VIX obtained from Chicago board of exchange</w:t>
            </w:r>
          </w:p>
          <w:p w14:paraId="1F0ACA88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</w:tr>
      <w:tr w:rsidR="008F59F0" w:rsidRPr="00711DF5" w14:paraId="0032A987" w14:textId="77777777" w:rsidTr="00773FA6">
        <w:trPr>
          <w:trHeight w:val="300"/>
        </w:trPr>
        <w:tc>
          <w:tcPr>
            <w:tcW w:w="100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6991E9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81F8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Ted spread</w:t>
            </w:r>
          </w:p>
        </w:tc>
        <w:tc>
          <w:tcPr>
            <w:tcW w:w="2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9D758" w14:textId="337DB2A3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lang w:val="en-IN"/>
              </w:rPr>
              <w:t xml:space="preserve">Eurodollar-Treasury spread </w:t>
            </w:r>
            <w:r w:rsidR="004A21D9" w:rsidRPr="00711DF5">
              <w:rPr>
                <w:rFonts w:ascii="Times New Roman" w:eastAsia="Times New Roman" w:hAnsi="Times New Roman" w:cs="Times New Roman"/>
                <w:lang w:val="en-IN"/>
              </w:rPr>
              <w:t>from</w:t>
            </w:r>
            <w:r w:rsidRPr="00711DF5">
              <w:rPr>
                <w:rFonts w:ascii="Times New Roman" w:eastAsia="Times New Roman" w:hAnsi="Times New Roman" w:cs="Times New Roman"/>
                <w:lang w:val="en-IN"/>
              </w:rPr>
              <w:t xml:space="preserve"> Federal Reserve Bank of St. Louis website</w:t>
            </w:r>
          </w:p>
          <w:p w14:paraId="50C7130D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lang w:val="en-IN"/>
              </w:rPr>
            </w:pPr>
          </w:p>
        </w:tc>
      </w:tr>
      <w:tr w:rsidR="008F59F0" w:rsidRPr="00711DF5" w14:paraId="73EF0322" w14:textId="77777777" w:rsidTr="00773FA6">
        <w:trPr>
          <w:trHeight w:val="300"/>
        </w:trPr>
        <w:tc>
          <w:tcPr>
            <w:tcW w:w="1006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9E3E51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1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96B96" w14:textId="77777777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WTIC</w:t>
            </w:r>
          </w:p>
        </w:tc>
        <w:tc>
          <w:tcPr>
            <w:tcW w:w="26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3150A0" w14:textId="5C59FD72" w:rsidR="008F59F0" w:rsidRPr="00711DF5" w:rsidRDefault="008F59F0" w:rsidP="00773FA6">
            <w:pPr>
              <w:spacing w:after="0" w:line="276" w:lineRule="auto"/>
              <w:rPr>
                <w:rFonts w:ascii="Times New Roman" w:eastAsia="Times New Roman" w:hAnsi="Times New Roman" w:cs="Times New Roman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st Texas Intermediate crude oil price index </w:t>
            </w:r>
            <w:r w:rsidR="004A21D9" w:rsidRPr="00711DF5">
              <w:rPr>
                <w:rFonts w:ascii="Times New Roman" w:eastAsia="Times New Roman" w:hAnsi="Times New Roman" w:cs="Times New Roman"/>
                <w:sz w:val="24"/>
                <w:szCs w:val="24"/>
              </w:rPr>
              <w:t>from</w:t>
            </w:r>
            <w:r w:rsidRPr="00711DF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ederal Reserve Bank of St. Louis website</w:t>
            </w:r>
          </w:p>
        </w:tc>
      </w:tr>
    </w:tbl>
    <w:p w14:paraId="0A6A018C" w14:textId="335816AE" w:rsidR="007B2B02" w:rsidRPr="00711DF5" w:rsidRDefault="008F59F0">
      <w:pPr>
        <w:rPr>
          <w:rFonts w:ascii="Times New Roman" w:eastAsia="Times New Roman" w:hAnsi="Times New Roman" w:cs="Times New Roman"/>
          <w:sz w:val="24"/>
          <w:szCs w:val="24"/>
        </w:rPr>
      </w:pPr>
      <w:r w:rsidRPr="00711DF5">
        <w:rPr>
          <w:rFonts w:ascii="Times New Roman" w:eastAsia="Times New Roman" w:hAnsi="Times New Roman" w:cs="Times New Roman"/>
          <w:sz w:val="24"/>
          <w:szCs w:val="24"/>
        </w:rPr>
        <w:t>Note: The table shows the category of independent variables, the sub-variables included under each category and their computation.</w:t>
      </w:r>
    </w:p>
    <w:p w14:paraId="78674299" w14:textId="3E320341" w:rsidR="00785416" w:rsidRPr="00711DF5" w:rsidRDefault="00785416">
      <w:pPr>
        <w:rPr>
          <w:rFonts w:ascii="Times New Roman" w:eastAsia="Times New Roman" w:hAnsi="Times New Roman" w:cs="Times New Roman"/>
          <w:sz w:val="24"/>
          <w:szCs w:val="24"/>
        </w:rPr>
      </w:pPr>
      <w:r w:rsidRPr="00711DF5">
        <w:rPr>
          <w:rFonts w:ascii="Times New Roman" w:eastAsia="Times New Roman" w:hAnsi="Times New Roman" w:cs="Times New Roman"/>
          <w:sz w:val="24"/>
          <w:szCs w:val="24"/>
        </w:rPr>
        <w:t>Source: Authors' own creation</w:t>
      </w:r>
    </w:p>
    <w:p w14:paraId="3A552B48" w14:textId="62372180" w:rsidR="008F59F0" w:rsidRPr="00711DF5" w:rsidRDefault="008F59F0" w:rsidP="008F59F0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1DF5">
        <w:rPr>
          <w:rFonts w:ascii="Times New Roman" w:eastAsia="Times New Roman" w:hAnsi="Times New Roman" w:cs="Times New Roman"/>
          <w:b/>
          <w:sz w:val="24"/>
          <w:szCs w:val="24"/>
        </w:rPr>
        <w:t xml:space="preserve">Table </w:t>
      </w:r>
      <w:r w:rsidR="00305977" w:rsidRPr="00711DF5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711DF5">
        <w:rPr>
          <w:rFonts w:ascii="Times New Roman" w:eastAsia="Times New Roman" w:hAnsi="Times New Roman" w:cs="Times New Roman"/>
          <w:b/>
          <w:sz w:val="24"/>
          <w:szCs w:val="24"/>
        </w:rPr>
        <w:t xml:space="preserve">2. </w:t>
      </w:r>
      <w:r w:rsidRPr="00711DF5">
        <w:rPr>
          <w:rFonts w:ascii="Times New Roman" w:eastAsia="Times New Roman" w:hAnsi="Times New Roman" w:cs="Times New Roman"/>
          <w:sz w:val="24"/>
          <w:szCs w:val="24"/>
        </w:rPr>
        <w:t>Credit spread determinants</w:t>
      </w:r>
    </w:p>
    <w:tbl>
      <w:tblPr>
        <w:tblW w:w="5000" w:type="pct"/>
        <w:jc w:val="center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1333"/>
        <w:gridCol w:w="1283"/>
        <w:gridCol w:w="1282"/>
        <w:gridCol w:w="1282"/>
        <w:gridCol w:w="1282"/>
        <w:gridCol w:w="1282"/>
        <w:gridCol w:w="1282"/>
      </w:tblGrid>
      <w:tr w:rsidR="008F59F0" w:rsidRPr="00711DF5" w14:paraId="7B889BEA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06A34AE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573FB0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D71690C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2D7CBB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BAF544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041A427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1433D0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9F0" w:rsidRPr="00711DF5" w14:paraId="2BBB4E69" w14:textId="77777777" w:rsidTr="00773FA6">
        <w:trPr>
          <w:trHeight w:val="277"/>
          <w:jc w:val="center"/>
        </w:trPr>
        <w:tc>
          <w:tcPr>
            <w:tcW w:w="738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2D25B9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VARIABLES</w:t>
            </w:r>
          </w:p>
        </w:tc>
        <w:tc>
          <w:tcPr>
            <w:tcW w:w="711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B0F916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1 Year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F492FEC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2 Years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5C049F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5 Years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CE2BC1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10 Years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157525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15 Years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DFDC6A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20 Years</w:t>
            </w:r>
          </w:p>
        </w:tc>
      </w:tr>
      <w:tr w:rsidR="008F59F0" w:rsidRPr="00711DF5" w14:paraId="6F7D856A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4BBBE62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0278BE4F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D299E4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0A947B5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930D3B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13772D7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73D8E00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9F0" w:rsidRPr="00711DF5" w14:paraId="1D4942D2" w14:textId="77777777" w:rsidTr="00773FA6">
        <w:trPr>
          <w:trHeight w:val="277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3D74378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Bond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2E83385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-0.161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B155CEF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810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D9B3C46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-0.449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7644895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241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D415F6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191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FF60C7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293</w:t>
            </w:r>
          </w:p>
        </w:tc>
      </w:tr>
      <w:tr w:rsidR="008F59F0" w:rsidRPr="00711DF5" w14:paraId="1A9F7154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1E95231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5A6F268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245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52603B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212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E68D12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83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62BB66E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24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60272D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296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6FBF2D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106)</w:t>
            </w:r>
          </w:p>
        </w:tc>
      </w:tr>
      <w:tr w:rsidR="008F59F0" w:rsidRPr="00711DF5" w14:paraId="05E3E0DA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71CB73D6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2527CE2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031CA04A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C3DDC7E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C40D505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0E390C5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D9B324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9F0" w:rsidRPr="00711DF5" w14:paraId="7AE16BAA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1235BAA1" w14:textId="1766FD4B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Market</w:t>
            </w:r>
            <w:r w:rsidR="004A21D9" w:rsidRPr="00711DF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Vo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3245652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195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B45E7D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495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3DB6A0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149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037EBF3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762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079AD4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160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6F9DEB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269***</w:t>
            </w:r>
          </w:p>
        </w:tc>
      </w:tr>
      <w:tr w:rsidR="008F59F0" w:rsidRPr="00711DF5" w14:paraId="000B1148" w14:textId="77777777" w:rsidTr="00773FA6">
        <w:trPr>
          <w:trHeight w:val="277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34EC558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69996D10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202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DF9DCEC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62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59D28F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0732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93986C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07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EF3CA6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270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9A9541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949)</w:t>
            </w:r>
          </w:p>
        </w:tc>
      </w:tr>
      <w:tr w:rsidR="008F59F0" w:rsidRPr="00711DF5" w14:paraId="58993FF9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43A2A95C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5247FCB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EB7259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328F5C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1569C5C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15D5787A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97BAC9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9F0" w:rsidRPr="00711DF5" w14:paraId="1B2C00A6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0A381DDC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acro-Eco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25DE31B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-0.291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825836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-0.234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22E1AE6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-0.0471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DCAAA4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-0.0593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2F3D6B0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-0.0707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F7FF6CD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670</w:t>
            </w:r>
          </w:p>
        </w:tc>
      </w:tr>
      <w:tr w:rsidR="008F59F0" w:rsidRPr="00711DF5" w14:paraId="504E0A04" w14:textId="77777777" w:rsidTr="00773FA6">
        <w:trPr>
          <w:trHeight w:val="277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0221A29F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5F6857B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29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0FA234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11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7277DA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09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10C7857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22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671611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273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6A5C39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131)</w:t>
            </w:r>
          </w:p>
        </w:tc>
      </w:tr>
      <w:tr w:rsidR="008F59F0" w:rsidRPr="00711DF5" w14:paraId="0840F8B2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5CE32D45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124C868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1CD200C6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F747EF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337140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3076180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D343E25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9F0" w:rsidRPr="00711DF5" w14:paraId="76C5EE67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3F9183D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Globa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4C7B3A9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290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E82FC16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159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20D93EF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117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0DF11DA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365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60B63CF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850***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E00FBB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439</w:t>
            </w:r>
          </w:p>
        </w:tc>
      </w:tr>
      <w:tr w:rsidR="008F59F0" w:rsidRPr="00711DF5" w14:paraId="334FB678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2257CB7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1D25A3B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78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8069D9D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37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40D96CB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00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02CC32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113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0046C599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276)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61734C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(0.0979)</w:t>
            </w:r>
          </w:p>
        </w:tc>
      </w:tr>
      <w:tr w:rsidR="008F59F0" w:rsidRPr="00711DF5" w14:paraId="34EDB1D0" w14:textId="77777777" w:rsidTr="00773FA6">
        <w:trPr>
          <w:trHeight w:val="277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1417E01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72FD1C5C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335EA3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667E087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0A1D881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29F9B2BE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6B4AF03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9F0" w:rsidRPr="00711DF5" w14:paraId="5D5A1F0E" w14:textId="77777777" w:rsidTr="00773FA6"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1DCB57F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Observation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</w:tcPr>
          <w:p w14:paraId="1CF9C186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21,054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481E6A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47,539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767A7E9D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38,292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4584718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6,808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59AC3983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1,119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</w:tcPr>
          <w:p w14:paraId="3F272F9B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513</w:t>
            </w:r>
          </w:p>
        </w:tc>
      </w:tr>
      <w:tr w:rsidR="008F59F0" w:rsidRPr="00711DF5" w14:paraId="23CA8129" w14:textId="77777777" w:rsidTr="00773FA6">
        <w:tblPrEx>
          <w:tblBorders>
            <w:bottom w:val="single" w:sz="6" w:space="0" w:color="auto"/>
          </w:tblBorders>
        </w:tblPrEx>
        <w:trPr>
          <w:trHeight w:val="262"/>
          <w:jc w:val="center"/>
        </w:trPr>
        <w:tc>
          <w:tcPr>
            <w:tcW w:w="738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5663C71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R-squared</w:t>
            </w:r>
          </w:p>
        </w:tc>
        <w:tc>
          <w:tcPr>
            <w:tcW w:w="711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E29AB85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FA5D972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93B2DE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541E14A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B6CAA47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710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2CD29D4" w14:textId="77777777" w:rsidR="008F59F0" w:rsidRPr="00711DF5" w:rsidRDefault="008F59F0" w:rsidP="00773F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1DF5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</w:tr>
    </w:tbl>
    <w:p w14:paraId="2AC9BEE3" w14:textId="3F364DBC" w:rsidR="008F59F0" w:rsidRPr="00711DF5" w:rsidRDefault="008F59F0" w:rsidP="008F59F0">
      <w:pPr>
        <w:jc w:val="both"/>
        <w:rPr>
          <w:rFonts w:ascii="Times New Roman" w:eastAsia="Times New Roman" w:hAnsi="Times New Roman" w:cs="Times New Roman"/>
          <w:color w:val="000000"/>
          <w:szCs w:val="24"/>
        </w:rPr>
      </w:pPr>
      <w:r w:rsidRPr="00711DF5">
        <w:rPr>
          <w:rFonts w:ascii="Times New Roman" w:eastAsia="Times New Roman" w:hAnsi="Times New Roman" w:cs="Times New Roman"/>
          <w:szCs w:val="24"/>
        </w:rPr>
        <w:t xml:space="preserve">Note: The table presents the regression analysis for all the six time maturity series of corporate bonds. </w:t>
      </w:r>
      <w:r w:rsidR="00D32AA9" w:rsidRPr="00711DF5">
        <w:rPr>
          <w:rFonts w:ascii="Times New Roman" w:eastAsia="Times New Roman" w:hAnsi="Times New Roman" w:cs="Times New Roman"/>
          <w:szCs w:val="24"/>
        </w:rPr>
        <w:t xml:space="preserve">Credit spread is </w:t>
      </w:r>
      <w:r w:rsidR="005A12CD" w:rsidRPr="00711DF5">
        <w:rPr>
          <w:rFonts w:ascii="Times New Roman" w:eastAsia="Times New Roman" w:hAnsi="Times New Roman" w:cs="Times New Roman"/>
          <w:szCs w:val="24"/>
        </w:rPr>
        <w:t xml:space="preserve">the </w:t>
      </w:r>
      <w:r w:rsidR="00D32AA9" w:rsidRPr="00711DF5">
        <w:rPr>
          <w:rFonts w:ascii="Times New Roman" w:eastAsia="Times New Roman" w:hAnsi="Times New Roman" w:cs="Times New Roman"/>
          <w:szCs w:val="24"/>
        </w:rPr>
        <w:t xml:space="preserve">dependent variable. </w:t>
      </w:r>
      <w:r w:rsidRPr="00711DF5">
        <w:rPr>
          <w:rFonts w:ascii="Times New Roman" w:eastAsia="Times New Roman" w:hAnsi="Times New Roman" w:cs="Times New Roman"/>
          <w:szCs w:val="24"/>
        </w:rPr>
        <w:t>The independent variables present the first component obtained from principle component analysis on each category</w:t>
      </w:r>
      <w:r w:rsidR="00D32AA9" w:rsidRPr="00711DF5">
        <w:rPr>
          <w:rFonts w:ascii="Times New Roman" w:eastAsia="Times New Roman" w:hAnsi="Times New Roman" w:cs="Times New Roman"/>
          <w:szCs w:val="24"/>
        </w:rPr>
        <w:t>.</w:t>
      </w:r>
      <w:r w:rsidRPr="00711DF5">
        <w:rPr>
          <w:rFonts w:ascii="Times New Roman" w:eastAsia="Times New Roman" w:hAnsi="Times New Roman" w:cs="Times New Roman"/>
          <w:szCs w:val="24"/>
        </w:rPr>
        <w:t xml:space="preserve"> </w:t>
      </w:r>
      <w:r w:rsidRPr="00711DF5">
        <w:rPr>
          <w:rFonts w:ascii="Times New Roman" w:eastAsia="Times New Roman" w:hAnsi="Times New Roman" w:cs="Times New Roman"/>
          <w:color w:val="000000"/>
          <w:szCs w:val="24"/>
        </w:rPr>
        <w:t>The monthly data is collected over a sample period from January 2010 to June 2022.</w:t>
      </w:r>
    </w:p>
    <w:p w14:paraId="350FDDB5" w14:textId="77777777" w:rsidR="00785416" w:rsidRPr="00711DF5" w:rsidRDefault="00785416" w:rsidP="00785416">
      <w:pPr>
        <w:rPr>
          <w:rFonts w:ascii="Times New Roman" w:eastAsia="Times New Roman" w:hAnsi="Times New Roman" w:cs="Times New Roman"/>
          <w:sz w:val="24"/>
          <w:szCs w:val="24"/>
        </w:rPr>
      </w:pPr>
      <w:r w:rsidRPr="00711DF5">
        <w:rPr>
          <w:rFonts w:ascii="Times New Roman" w:eastAsia="Times New Roman" w:hAnsi="Times New Roman" w:cs="Times New Roman"/>
          <w:sz w:val="24"/>
          <w:szCs w:val="24"/>
        </w:rPr>
        <w:t>Source: Authors' own creation</w:t>
      </w:r>
    </w:p>
    <w:p w14:paraId="3BE6B25C" w14:textId="780D1D76" w:rsidR="008F59F0" w:rsidRPr="00711DF5" w:rsidRDefault="008F59F0" w:rsidP="008F59F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11DF5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305977" w:rsidRPr="00711DF5">
        <w:rPr>
          <w:rFonts w:ascii="Times New Roman" w:hAnsi="Times New Roman" w:cs="Times New Roman"/>
          <w:b/>
          <w:sz w:val="24"/>
          <w:szCs w:val="24"/>
        </w:rPr>
        <w:t>A</w:t>
      </w:r>
      <w:r w:rsidRPr="00711DF5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Pr="00711DF5">
        <w:rPr>
          <w:rFonts w:ascii="Times New Roman" w:hAnsi="Times New Roman" w:cs="Times New Roman"/>
          <w:sz w:val="24"/>
          <w:szCs w:val="24"/>
        </w:rPr>
        <w:t>Credit spread connectednes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66"/>
        <w:gridCol w:w="1290"/>
        <w:gridCol w:w="1289"/>
        <w:gridCol w:w="1289"/>
        <w:gridCol w:w="1565"/>
        <w:gridCol w:w="2027"/>
      </w:tblGrid>
      <w:tr w:rsidR="008F59F0" w:rsidRPr="00711DF5" w14:paraId="2D642873" w14:textId="77777777" w:rsidTr="00773FA6">
        <w:trPr>
          <w:trHeight w:val="300"/>
        </w:trPr>
        <w:tc>
          <w:tcPr>
            <w:tcW w:w="8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554000" w14:textId="77777777" w:rsidR="008F59F0" w:rsidRPr="00711DF5" w:rsidRDefault="008F59F0" w:rsidP="00773F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11DF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IN"/>
              </w:rPr>
              <w:t>Country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850BE8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IN"/>
              </w:rPr>
            </w:pPr>
            <w:r w:rsidRPr="00711DF5">
              <w:rPr>
                <w:rFonts w:eastAsia="Times New Roman"/>
                <w:b/>
                <w:color w:val="000000"/>
                <w:lang w:val="en-IN"/>
              </w:rPr>
              <w:t>China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676D5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IN"/>
              </w:rPr>
            </w:pPr>
            <w:r w:rsidRPr="00711DF5">
              <w:rPr>
                <w:rFonts w:eastAsia="Times New Roman"/>
                <w:b/>
                <w:color w:val="000000"/>
                <w:lang w:val="en-IN"/>
              </w:rPr>
              <w:t>Korea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A9A206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IN"/>
              </w:rPr>
            </w:pPr>
            <w:r w:rsidRPr="00711DF5">
              <w:rPr>
                <w:rFonts w:eastAsia="Times New Roman"/>
                <w:b/>
                <w:color w:val="000000"/>
                <w:lang w:val="en-IN"/>
              </w:rPr>
              <w:t>India</w:t>
            </w:r>
          </w:p>
        </w:tc>
        <w:tc>
          <w:tcPr>
            <w:tcW w:w="8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B96F17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IN"/>
              </w:rPr>
            </w:pPr>
            <w:r w:rsidRPr="00711DF5">
              <w:rPr>
                <w:rFonts w:eastAsia="Times New Roman"/>
                <w:b/>
                <w:color w:val="000000"/>
                <w:lang w:val="en-IN"/>
              </w:rPr>
              <w:t>Malaysia</w:t>
            </w:r>
          </w:p>
        </w:tc>
        <w:tc>
          <w:tcPr>
            <w:tcW w:w="11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76D98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IN"/>
              </w:rPr>
            </w:pPr>
            <w:r w:rsidRPr="00711DF5">
              <w:rPr>
                <w:rFonts w:eastAsia="Times New Roman"/>
                <w:b/>
                <w:color w:val="000000"/>
                <w:lang w:val="en-IN"/>
              </w:rPr>
              <w:t>FROM</w:t>
            </w:r>
          </w:p>
        </w:tc>
      </w:tr>
      <w:tr w:rsidR="008F59F0" w:rsidRPr="00711DF5" w14:paraId="15718373" w14:textId="77777777" w:rsidTr="00773FA6">
        <w:trPr>
          <w:trHeight w:val="300"/>
        </w:trPr>
        <w:tc>
          <w:tcPr>
            <w:tcW w:w="8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0A182" w14:textId="77777777" w:rsidR="008F59F0" w:rsidRPr="00711DF5" w:rsidRDefault="008F59F0" w:rsidP="00773FA6">
            <w:pPr>
              <w:spacing w:after="0" w:line="240" w:lineRule="auto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China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0158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55.93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D7665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7.79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3C9F9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1.56</w:t>
            </w:r>
          </w:p>
        </w:tc>
        <w:tc>
          <w:tcPr>
            <w:tcW w:w="8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21A9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4.72</w:t>
            </w:r>
          </w:p>
        </w:tc>
        <w:tc>
          <w:tcPr>
            <w:tcW w:w="11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01FD2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44.07</w:t>
            </w:r>
          </w:p>
        </w:tc>
      </w:tr>
      <w:tr w:rsidR="008F59F0" w:rsidRPr="00711DF5" w14:paraId="50532E43" w14:textId="77777777" w:rsidTr="00773FA6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C832E" w14:textId="77777777" w:rsidR="008F59F0" w:rsidRPr="00711DF5" w:rsidRDefault="008F59F0" w:rsidP="00773FA6">
            <w:pPr>
              <w:spacing w:after="0" w:line="240" w:lineRule="auto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Korea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16296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6.23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FFD64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66.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CA8F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5.9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F92A3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1.67</w:t>
            </w:r>
          </w:p>
        </w:tc>
        <w:tc>
          <w:tcPr>
            <w:tcW w:w="1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4404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33.8</w:t>
            </w:r>
          </w:p>
        </w:tc>
      </w:tr>
      <w:tr w:rsidR="008F59F0" w:rsidRPr="00711DF5" w14:paraId="07145D69" w14:textId="77777777" w:rsidTr="00773FA6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28DE5" w14:textId="77777777" w:rsidR="008F59F0" w:rsidRPr="00711DF5" w:rsidRDefault="008F59F0" w:rsidP="00773FA6">
            <w:pPr>
              <w:spacing w:after="0" w:line="240" w:lineRule="auto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India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A3D98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3.3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BAEB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7.69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CD3F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70.47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B7BC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8.53</w:t>
            </w:r>
          </w:p>
        </w:tc>
        <w:tc>
          <w:tcPr>
            <w:tcW w:w="1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9CEE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29.53</w:t>
            </w:r>
          </w:p>
        </w:tc>
      </w:tr>
      <w:tr w:rsidR="008F59F0" w:rsidRPr="00711DF5" w14:paraId="22F14A96" w14:textId="77777777" w:rsidTr="00773FA6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03DDE" w14:textId="77777777" w:rsidR="008F59F0" w:rsidRPr="00711DF5" w:rsidRDefault="008F59F0" w:rsidP="00773FA6">
            <w:pPr>
              <w:spacing w:after="0" w:line="240" w:lineRule="auto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Malaysia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3462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29.5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0590F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26.8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57CE7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7.72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56556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25.89</w:t>
            </w:r>
          </w:p>
        </w:tc>
        <w:tc>
          <w:tcPr>
            <w:tcW w:w="1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6FA7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74.11</w:t>
            </w:r>
          </w:p>
        </w:tc>
      </w:tr>
      <w:tr w:rsidR="008F59F0" w:rsidRPr="00711DF5" w14:paraId="06DBA1D2" w14:textId="77777777" w:rsidTr="00773FA6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2C25" w14:textId="77777777" w:rsidR="008F59F0" w:rsidRPr="00711DF5" w:rsidRDefault="008F59F0" w:rsidP="00773FA6">
            <w:pPr>
              <w:spacing w:after="0" w:line="240" w:lineRule="auto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TO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53E23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59.0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DB57B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52.36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17C3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35.18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52C7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34.92</w:t>
            </w:r>
          </w:p>
        </w:tc>
        <w:tc>
          <w:tcPr>
            <w:tcW w:w="1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8C50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81.5</w:t>
            </w:r>
          </w:p>
        </w:tc>
      </w:tr>
      <w:tr w:rsidR="008F59F0" w:rsidRPr="00711DF5" w14:paraId="3CFB8AC7" w14:textId="77777777" w:rsidTr="00773FA6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BB714" w14:textId="77777777" w:rsidR="008F59F0" w:rsidRPr="00711DF5" w:rsidRDefault="008F59F0" w:rsidP="00773FA6">
            <w:pPr>
              <w:spacing w:after="0" w:line="240" w:lineRule="auto"/>
              <w:rPr>
                <w:rFonts w:eastAsia="Times New Roman"/>
                <w:color w:val="000000"/>
                <w:lang w:val="en-IN"/>
              </w:rPr>
            </w:pPr>
            <w:proofErr w:type="spellStart"/>
            <w:r w:rsidRPr="00711DF5">
              <w:rPr>
                <w:rFonts w:eastAsia="Times New Roman"/>
                <w:color w:val="000000"/>
                <w:lang w:val="en-IN"/>
              </w:rPr>
              <w:t>Inc.Own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402D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14.9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C3E1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18.56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7E28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05.65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0A244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60.81</w:t>
            </w:r>
          </w:p>
        </w:tc>
        <w:tc>
          <w:tcPr>
            <w:tcW w:w="1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DED75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TCI</w:t>
            </w:r>
          </w:p>
        </w:tc>
      </w:tr>
      <w:tr w:rsidR="008F59F0" w:rsidRPr="00711DF5" w14:paraId="0E8503AE" w14:textId="77777777" w:rsidTr="00773FA6">
        <w:trPr>
          <w:trHeight w:val="300"/>
        </w:trPr>
        <w:tc>
          <w:tcPr>
            <w:tcW w:w="8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7D601" w14:textId="77777777" w:rsidR="008F59F0" w:rsidRPr="00711DF5" w:rsidRDefault="008F59F0" w:rsidP="00773FA6">
            <w:pPr>
              <w:spacing w:after="0" w:line="240" w:lineRule="auto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N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99271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4.9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63EE16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18.5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B1B78E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5.65</w:t>
            </w:r>
          </w:p>
        </w:tc>
        <w:tc>
          <w:tcPr>
            <w:tcW w:w="8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B9C46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-39.19</w:t>
            </w:r>
          </w:p>
        </w:tc>
        <w:tc>
          <w:tcPr>
            <w:tcW w:w="11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71387" w14:textId="77777777" w:rsidR="008F59F0" w:rsidRPr="00711DF5" w:rsidRDefault="008F59F0" w:rsidP="00773FA6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IN"/>
              </w:rPr>
            </w:pPr>
            <w:r w:rsidRPr="00711DF5">
              <w:rPr>
                <w:rFonts w:eastAsia="Times New Roman"/>
                <w:color w:val="000000"/>
                <w:lang w:val="en-IN"/>
              </w:rPr>
              <w:t>45.38</w:t>
            </w:r>
          </w:p>
        </w:tc>
      </w:tr>
    </w:tbl>
    <w:p w14:paraId="1FEAD153" w14:textId="52C19813" w:rsidR="005A12CD" w:rsidRPr="00711DF5" w:rsidRDefault="008F59F0" w:rsidP="008F59F0">
      <w:pPr>
        <w:jc w:val="both"/>
        <w:rPr>
          <w:rFonts w:ascii="Times New Roman" w:hAnsi="Times New Roman" w:cs="Times New Roman"/>
          <w:iCs/>
          <w:szCs w:val="24"/>
        </w:rPr>
      </w:pPr>
      <w:r w:rsidRPr="00711DF5">
        <w:rPr>
          <w:rFonts w:ascii="Times New Roman" w:hAnsi="Times New Roman" w:cs="Times New Roman"/>
          <w:sz w:val="24"/>
          <w:szCs w:val="24"/>
        </w:rPr>
        <w:t xml:space="preserve">Note: </w:t>
      </w:r>
      <w:r w:rsidRPr="00711DF5">
        <w:rPr>
          <w:rFonts w:ascii="Times New Roman" w:hAnsi="Times New Roman" w:cs="Times New Roman"/>
          <w:szCs w:val="24"/>
        </w:rPr>
        <w:t xml:space="preserve">The diagonal values represent own country's contagion. TO indicates the total directional spill-overs from country j to all other countries </w:t>
      </w:r>
      <w:proofErr w:type="spellStart"/>
      <w:r w:rsidRPr="00711DF5">
        <w:rPr>
          <w:rFonts w:ascii="Times New Roman" w:hAnsi="Times New Roman" w:cs="Times New Roman"/>
          <w:szCs w:val="24"/>
        </w:rPr>
        <w:t>i</w:t>
      </w:r>
      <w:proofErr w:type="spellEnd"/>
      <w:r w:rsidRPr="00711DF5">
        <w:rPr>
          <w:rFonts w:ascii="Times New Roman" w:hAnsi="Times New Roman" w:cs="Times New Roman"/>
          <w:szCs w:val="24"/>
        </w:rPr>
        <w:t xml:space="preserve"> excluding own spill-overs. FROM presents the total directional spill-overs to country </w:t>
      </w:r>
      <w:proofErr w:type="spellStart"/>
      <w:r w:rsidRPr="00711DF5">
        <w:rPr>
          <w:rFonts w:ascii="Times New Roman" w:hAnsi="Times New Roman" w:cs="Times New Roman"/>
          <w:szCs w:val="24"/>
        </w:rPr>
        <w:t>i</w:t>
      </w:r>
      <w:proofErr w:type="spellEnd"/>
      <w:r w:rsidRPr="00711DF5">
        <w:rPr>
          <w:rFonts w:ascii="Times New Roman" w:hAnsi="Times New Roman" w:cs="Times New Roman"/>
          <w:szCs w:val="24"/>
        </w:rPr>
        <w:t xml:space="preserve"> from all other asset j. </w:t>
      </w:r>
      <w:r w:rsidRPr="00711DF5">
        <w:rPr>
          <w:rFonts w:ascii="Times New Roman" w:hAnsi="Times New Roman" w:cs="Times New Roman"/>
          <w:iCs/>
          <w:szCs w:val="24"/>
        </w:rPr>
        <w:t>The net represents the difference between what a country receives (From) and what it transmits (To). The lower right corner cell of the table presents the total connectedness index in percentage terms.</w:t>
      </w:r>
    </w:p>
    <w:p w14:paraId="3CB93B66" w14:textId="77777777" w:rsidR="00785416" w:rsidRPr="00711DF5" w:rsidRDefault="00785416" w:rsidP="00785416">
      <w:pPr>
        <w:rPr>
          <w:rFonts w:ascii="Times New Roman" w:eastAsia="Times New Roman" w:hAnsi="Times New Roman" w:cs="Times New Roman"/>
          <w:sz w:val="24"/>
          <w:szCs w:val="24"/>
        </w:rPr>
      </w:pPr>
      <w:r w:rsidRPr="00711DF5">
        <w:rPr>
          <w:rFonts w:ascii="Times New Roman" w:eastAsia="Times New Roman" w:hAnsi="Times New Roman" w:cs="Times New Roman"/>
          <w:sz w:val="24"/>
          <w:szCs w:val="24"/>
        </w:rPr>
        <w:t>Source: Authors' own creation</w:t>
      </w:r>
    </w:p>
    <w:p w14:paraId="67F40257" w14:textId="77777777" w:rsidR="005A12CD" w:rsidRPr="00711DF5" w:rsidRDefault="005A12CD">
      <w:pPr>
        <w:rPr>
          <w:rFonts w:ascii="Times New Roman" w:hAnsi="Times New Roman" w:cs="Times New Roman"/>
          <w:iCs/>
          <w:szCs w:val="24"/>
        </w:rPr>
      </w:pPr>
      <w:r w:rsidRPr="00711DF5">
        <w:rPr>
          <w:rFonts w:ascii="Times New Roman" w:hAnsi="Times New Roman" w:cs="Times New Roman"/>
          <w:iCs/>
          <w:szCs w:val="24"/>
        </w:rPr>
        <w:br w:type="page"/>
      </w:r>
    </w:p>
    <w:p w14:paraId="509DC574" w14:textId="2AB3061D" w:rsidR="005A12CD" w:rsidRPr="00711DF5" w:rsidRDefault="00D33301" w:rsidP="005A12C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1DF5">
        <w:rPr>
          <w:rFonts w:ascii="Times New Roman" w:hAnsi="Times New Roman" w:cs="Times New Roman"/>
          <w:b/>
          <w:noProof/>
          <w:sz w:val="24"/>
          <w:szCs w:val="24"/>
          <w:lang w:val="en-IN"/>
        </w:rPr>
        <w:lastRenderedPageBreak/>
        <w:object w:dxaOrig="1440" w:dyaOrig="1440" w14:anchorId="130C6D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.2pt;margin-top:27.35pt;width:441.55pt;height:179.65pt;z-index:251658240;mso-wrap-style:tight" filled="t" stroked="t">
            <v:imagedata r:id="rId7" o:title=""/>
          </v:shape>
          <o:OLEObject Type="Embed" ProgID="EViews.Workfile.2" ShapeID="_x0000_s1026" DrawAspect="Content" ObjectID="_1788895376" r:id="rId8"/>
        </w:object>
      </w:r>
      <w:r w:rsidR="005A12CD" w:rsidRPr="00711DF5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305977" w:rsidRPr="00711DF5">
        <w:rPr>
          <w:rFonts w:ascii="Times New Roman" w:hAnsi="Times New Roman" w:cs="Times New Roman"/>
          <w:b/>
          <w:sz w:val="24"/>
          <w:szCs w:val="24"/>
        </w:rPr>
        <w:t>A</w:t>
      </w:r>
      <w:r w:rsidR="005A12CD" w:rsidRPr="00711DF5">
        <w:rPr>
          <w:rFonts w:ascii="Times New Roman" w:hAnsi="Times New Roman" w:cs="Times New Roman"/>
          <w:b/>
          <w:sz w:val="24"/>
          <w:szCs w:val="24"/>
        </w:rPr>
        <w:t>1.</w:t>
      </w:r>
      <w:r w:rsidR="005A12CD" w:rsidRPr="00711DF5">
        <w:rPr>
          <w:rFonts w:ascii="Times New Roman" w:hAnsi="Times New Roman" w:cs="Times New Roman"/>
          <w:sz w:val="24"/>
          <w:szCs w:val="24"/>
        </w:rPr>
        <w:t xml:space="preserve"> Total dynamic connectedness</w:t>
      </w:r>
    </w:p>
    <w:p w14:paraId="4FACD7C5" w14:textId="77777777" w:rsidR="005A12CD" w:rsidRPr="00711DF5" w:rsidRDefault="005A12CD" w:rsidP="005A12C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DE783C" w14:textId="77777777" w:rsidR="005A12CD" w:rsidRPr="00711DF5" w:rsidRDefault="005A12CD" w:rsidP="005A12C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5B75D34" w14:textId="77777777" w:rsidR="005A12CD" w:rsidRPr="00711DF5" w:rsidRDefault="005A12CD" w:rsidP="005A12C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67F71B3" w14:textId="77777777" w:rsidR="005A12CD" w:rsidRPr="00711DF5" w:rsidRDefault="005A12CD" w:rsidP="005A12C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239C9C1" w14:textId="77777777" w:rsidR="005A12CD" w:rsidRPr="00711DF5" w:rsidRDefault="005A12CD" w:rsidP="005A12C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DFDAFFA" w14:textId="77777777" w:rsidR="005A12CD" w:rsidRPr="00711DF5" w:rsidRDefault="005A12CD" w:rsidP="005A12C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1DF5">
        <w:rPr>
          <w:rFonts w:ascii="Times New Roman" w:hAnsi="Times New Roman" w:cs="Times New Roman"/>
          <w:sz w:val="24"/>
          <w:szCs w:val="24"/>
        </w:rPr>
        <w:t>Note: The graph presents the total dynamic connectedness index of credit spread across four countries from January 2010 to June 2022. The TCI is computed following the DCC-GARCH model.</w:t>
      </w:r>
    </w:p>
    <w:p w14:paraId="087C351B" w14:textId="77777777" w:rsidR="00785416" w:rsidRPr="00711DF5" w:rsidRDefault="00785416" w:rsidP="00785416">
      <w:pPr>
        <w:rPr>
          <w:rFonts w:ascii="Times New Roman" w:eastAsia="Times New Roman" w:hAnsi="Times New Roman" w:cs="Times New Roman"/>
          <w:sz w:val="24"/>
          <w:szCs w:val="24"/>
        </w:rPr>
      </w:pPr>
      <w:r w:rsidRPr="00711DF5">
        <w:rPr>
          <w:rFonts w:ascii="Times New Roman" w:eastAsia="Times New Roman" w:hAnsi="Times New Roman" w:cs="Times New Roman"/>
          <w:sz w:val="24"/>
          <w:szCs w:val="24"/>
        </w:rPr>
        <w:t>Source: Authors' own creation</w:t>
      </w:r>
    </w:p>
    <w:p w14:paraId="1854F2DF" w14:textId="30FE4481" w:rsidR="005A12CD" w:rsidRPr="00711DF5" w:rsidRDefault="005A12CD" w:rsidP="005A12C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11DF5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305977" w:rsidRPr="00711DF5">
        <w:rPr>
          <w:rFonts w:ascii="Times New Roman" w:hAnsi="Times New Roman" w:cs="Times New Roman"/>
          <w:b/>
          <w:sz w:val="24"/>
          <w:szCs w:val="24"/>
        </w:rPr>
        <w:t>A</w:t>
      </w:r>
      <w:r w:rsidRPr="00711DF5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711DF5">
        <w:rPr>
          <w:rFonts w:ascii="Times New Roman" w:hAnsi="Times New Roman" w:cs="Times New Roman"/>
          <w:sz w:val="24"/>
          <w:szCs w:val="24"/>
        </w:rPr>
        <w:t>Total dynamic spillover of credit spreads to other countries</w:t>
      </w:r>
      <w:r w:rsidRPr="00711DF5"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4A17E278" wp14:editId="1157F31C">
            <wp:extent cx="6105525" cy="2414765"/>
            <wp:effectExtent l="0" t="0" r="0" b="5080"/>
            <wp:docPr id="1" name="Picture 1" descr="G:\My Drive\zzzzzzzz\CS variables\To oth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:\My Drive\zzzzzzzz\CS variables\To other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9" cy="2419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621D1" w14:textId="2E3427F4" w:rsidR="005A12CD" w:rsidRPr="00711DF5" w:rsidRDefault="005A12CD" w:rsidP="005A12C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1DF5">
        <w:rPr>
          <w:rFonts w:ascii="Times New Roman" w:hAnsi="Times New Roman" w:cs="Times New Roman"/>
          <w:sz w:val="24"/>
          <w:szCs w:val="24"/>
        </w:rPr>
        <w:t>Note: The graph demonstrates the transmission of credit spread shocks by one country to other</w:t>
      </w:r>
      <w:r w:rsidR="004A21D9" w:rsidRPr="00711DF5">
        <w:rPr>
          <w:rFonts w:ascii="Times New Roman" w:hAnsi="Times New Roman" w:cs="Times New Roman"/>
          <w:sz w:val="24"/>
          <w:szCs w:val="24"/>
        </w:rPr>
        <w:t>s</w:t>
      </w:r>
      <w:r w:rsidRPr="00711DF5">
        <w:rPr>
          <w:rFonts w:ascii="Times New Roman" w:hAnsi="Times New Roman" w:cs="Times New Roman"/>
          <w:sz w:val="24"/>
          <w:szCs w:val="24"/>
        </w:rPr>
        <w:t xml:space="preserve"> from January 2010 to June 2022. </w:t>
      </w:r>
    </w:p>
    <w:p w14:paraId="56BD24B4" w14:textId="7ECEB341" w:rsidR="00785416" w:rsidRPr="00711DF5" w:rsidRDefault="00785416" w:rsidP="00785416">
      <w:pPr>
        <w:rPr>
          <w:rFonts w:ascii="Times New Roman" w:eastAsia="Times New Roman" w:hAnsi="Times New Roman" w:cs="Times New Roman"/>
          <w:sz w:val="24"/>
          <w:szCs w:val="24"/>
        </w:rPr>
      </w:pPr>
      <w:r w:rsidRPr="00711DF5">
        <w:rPr>
          <w:rFonts w:ascii="Times New Roman" w:eastAsia="Times New Roman" w:hAnsi="Times New Roman" w:cs="Times New Roman"/>
          <w:sz w:val="24"/>
          <w:szCs w:val="24"/>
        </w:rPr>
        <w:t>Source: Authors' own creation</w:t>
      </w:r>
    </w:p>
    <w:p w14:paraId="367C095F" w14:textId="2596C4A8" w:rsidR="005A12CD" w:rsidRPr="00711DF5" w:rsidRDefault="005A12CD" w:rsidP="005A12C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11DF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</w:t>
      </w:r>
      <w:r w:rsidR="00305977" w:rsidRPr="00711DF5">
        <w:rPr>
          <w:rFonts w:ascii="Times New Roman" w:hAnsi="Times New Roman" w:cs="Times New Roman"/>
          <w:b/>
          <w:sz w:val="24"/>
          <w:szCs w:val="24"/>
        </w:rPr>
        <w:t>A</w:t>
      </w:r>
      <w:r w:rsidRPr="00711DF5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Pr="00711DF5">
        <w:rPr>
          <w:rFonts w:ascii="Times New Roman" w:hAnsi="Times New Roman" w:cs="Times New Roman"/>
          <w:sz w:val="24"/>
          <w:szCs w:val="24"/>
        </w:rPr>
        <w:t>Total dynamic spillover of credit spreads from other countries</w:t>
      </w:r>
      <w:r w:rsidRPr="00711DF5"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761620A8" wp14:editId="49EFC2AB">
            <wp:extent cx="5690017" cy="2800350"/>
            <wp:effectExtent l="0" t="0" r="6350" b="0"/>
            <wp:docPr id="2" name="Picture 2" descr="G:\My Drive\zzzzzzzz\CS variables\from oth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G:\My Drive\zzzzzzzz\CS variables\from others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923" cy="280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04F10" w14:textId="77777777" w:rsidR="005A12CD" w:rsidRPr="00711DF5" w:rsidRDefault="005A12CD" w:rsidP="005A12CD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11DF5">
        <w:rPr>
          <w:rFonts w:ascii="Times New Roman" w:hAnsi="Times New Roman" w:cs="Times New Roman"/>
          <w:sz w:val="24"/>
          <w:szCs w:val="24"/>
        </w:rPr>
        <w:t xml:space="preserve">Note: The graph demonstrates the absorption of credit spread shocks by one country from other countries from January 2010 to June 2022. </w:t>
      </w:r>
    </w:p>
    <w:p w14:paraId="0865F295" w14:textId="08396B55" w:rsidR="005A12CD" w:rsidRPr="00785416" w:rsidRDefault="00785416" w:rsidP="005A12CD">
      <w:pPr>
        <w:rPr>
          <w:rFonts w:ascii="Times New Roman" w:eastAsia="Times New Roman" w:hAnsi="Times New Roman" w:cs="Times New Roman"/>
          <w:sz w:val="24"/>
          <w:szCs w:val="24"/>
        </w:rPr>
      </w:pPr>
      <w:r w:rsidRPr="00711DF5">
        <w:rPr>
          <w:rFonts w:ascii="Times New Roman" w:eastAsia="Times New Roman" w:hAnsi="Times New Roman" w:cs="Times New Roman"/>
          <w:sz w:val="24"/>
          <w:szCs w:val="24"/>
        </w:rPr>
        <w:t>Source: Authors' own creation</w:t>
      </w:r>
    </w:p>
    <w:p w14:paraId="3C66E73B" w14:textId="77777777" w:rsidR="008F59F0" w:rsidRPr="0013650D" w:rsidRDefault="008F59F0" w:rsidP="008F59F0">
      <w:pPr>
        <w:jc w:val="both"/>
        <w:rPr>
          <w:rFonts w:ascii="Times New Roman" w:hAnsi="Times New Roman" w:cs="Times New Roman"/>
          <w:iCs/>
          <w:szCs w:val="24"/>
        </w:rPr>
      </w:pPr>
    </w:p>
    <w:p w14:paraId="52665199" w14:textId="77777777" w:rsidR="008F59F0" w:rsidRDefault="008F59F0"/>
    <w:sectPr w:rsidR="008F59F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AD8660" w14:textId="77777777" w:rsidR="00D33301" w:rsidRDefault="00D33301" w:rsidP="00711DF5">
      <w:pPr>
        <w:spacing w:after="0" w:line="240" w:lineRule="auto"/>
      </w:pPr>
      <w:r>
        <w:separator/>
      </w:r>
    </w:p>
  </w:endnote>
  <w:endnote w:type="continuationSeparator" w:id="0">
    <w:p w14:paraId="731337D1" w14:textId="77777777" w:rsidR="00D33301" w:rsidRDefault="00D33301" w:rsidP="00711D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8A011" w14:textId="77777777" w:rsidR="00711DF5" w:rsidRDefault="00711DF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B4EDC0" w14:textId="77777777" w:rsidR="00711DF5" w:rsidRDefault="00711DF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309EA4" w14:textId="77777777" w:rsidR="00711DF5" w:rsidRDefault="00711D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B9686D" w14:textId="77777777" w:rsidR="00D33301" w:rsidRDefault="00D33301" w:rsidP="00711DF5">
      <w:pPr>
        <w:spacing w:after="0" w:line="240" w:lineRule="auto"/>
      </w:pPr>
      <w:r>
        <w:separator/>
      </w:r>
    </w:p>
  </w:footnote>
  <w:footnote w:type="continuationSeparator" w:id="0">
    <w:p w14:paraId="4AAC7491" w14:textId="77777777" w:rsidR="00D33301" w:rsidRDefault="00D33301" w:rsidP="00711D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B1189" w14:textId="77777777" w:rsidR="00711DF5" w:rsidRDefault="00711DF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0F6367" w14:textId="6EE74A08" w:rsidR="00711DF5" w:rsidRDefault="00711DF5" w:rsidP="00711DF5">
    <w:pPr>
      <w:pStyle w:val="Header"/>
      <w:jc w:val="center"/>
    </w:pPr>
    <w:bookmarkStart w:id="0" w:name="_GoBack"/>
    <w:r>
      <w:t>Supplementary Online Appendix</w:t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93A7B3" w14:textId="77777777" w:rsidR="00711DF5" w:rsidRDefault="00711DF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E17118"/>
    <w:multiLevelType w:val="multilevel"/>
    <w:tmpl w:val="F014CF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Style4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2364AAC"/>
    <w:multiLevelType w:val="multilevel"/>
    <w:tmpl w:val="AFD28DAA"/>
    <w:lvl w:ilvl="0">
      <w:start w:val="1"/>
      <w:numFmt w:val="decimal"/>
      <w:lvlText w:val="%1"/>
      <w:lvlJc w:val="left"/>
      <w:pPr>
        <w:ind w:left="2592" w:hanging="432"/>
      </w:pPr>
      <w:rPr>
        <w:rFonts w:hint="default"/>
        <w:vanish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5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0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3" w:hanging="1584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tTA3tzAxNDQ2MjVS0lEKTi0uzszPAykwqgUA474mhiwAAAA="/>
  </w:docVars>
  <w:rsids>
    <w:rsidRoot w:val="008F59F0"/>
    <w:rsid w:val="00305977"/>
    <w:rsid w:val="003B409E"/>
    <w:rsid w:val="004A21D9"/>
    <w:rsid w:val="00594774"/>
    <w:rsid w:val="005A12CD"/>
    <w:rsid w:val="005E076A"/>
    <w:rsid w:val="006A0E00"/>
    <w:rsid w:val="00711DF5"/>
    <w:rsid w:val="00730FE7"/>
    <w:rsid w:val="00762447"/>
    <w:rsid w:val="00785416"/>
    <w:rsid w:val="007B2B02"/>
    <w:rsid w:val="008F59F0"/>
    <w:rsid w:val="00A6155D"/>
    <w:rsid w:val="00A8114A"/>
    <w:rsid w:val="00A95763"/>
    <w:rsid w:val="00AD6696"/>
    <w:rsid w:val="00D32AA9"/>
    <w:rsid w:val="00D33301"/>
    <w:rsid w:val="00DC4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FF60FA"/>
  <w15:chartTrackingRefBased/>
  <w15:docId w15:val="{E4A2674E-95C4-4CEE-96A3-CC47C0CDA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9F0"/>
    <w:rPr>
      <w:rFonts w:ascii="Calibri" w:eastAsia="Calibri" w:hAnsi="Calibri" w:cs="Calibri"/>
      <w:kern w:val="0"/>
      <w:lang w:val="en-US" w:eastAsia="en-IN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409E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IN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4">
    <w:name w:val="Style4"/>
    <w:basedOn w:val="Heading2"/>
    <w:link w:val="Style4Char"/>
    <w:autoRedefine/>
    <w:qFormat/>
    <w:rsid w:val="003B409E"/>
    <w:pPr>
      <w:numPr>
        <w:numId w:val="2"/>
      </w:numPr>
      <w:spacing w:after="240" w:line="240" w:lineRule="auto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Style4Char">
    <w:name w:val="Style4 Char"/>
    <w:basedOn w:val="Heading2Char"/>
    <w:link w:val="Style4"/>
    <w:rsid w:val="003B409E"/>
    <w:rPr>
      <w:rFonts w:ascii="Times New Roman" w:eastAsiaTheme="majorEastAsia" w:hAnsi="Times New Roman" w:cs="Times New Roman"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40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8541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1D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DF5"/>
    <w:rPr>
      <w:rFonts w:ascii="Calibri" w:eastAsia="Calibri" w:hAnsi="Calibri" w:cs="Calibri"/>
      <w:kern w:val="0"/>
      <w:lang w:val="en-US" w:eastAsia="en-I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11D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DF5"/>
    <w:rPr>
      <w:rFonts w:ascii="Calibri" w:eastAsia="Calibri" w:hAnsi="Calibri" w:cs="Calibri"/>
      <w:kern w:val="0"/>
      <w:lang w:val="en-US"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60</Words>
  <Characters>3194</Characters>
  <Application>Microsoft Office Word</Application>
  <DocSecurity>0</DocSecurity>
  <Lines>26</Lines>
  <Paragraphs>7</Paragraphs>
  <ScaleCrop>false</ScaleCrop>
  <Company/>
  <LinksUpToDate>false</LinksUpToDate>
  <CharactersWithSpaces>3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Kumar</dc:creator>
  <cp:keywords/>
  <dc:description/>
  <cp:lastModifiedBy>Kevin Emerald</cp:lastModifiedBy>
  <cp:revision>9</cp:revision>
  <dcterms:created xsi:type="dcterms:W3CDTF">2023-10-14T12:06:00Z</dcterms:created>
  <dcterms:modified xsi:type="dcterms:W3CDTF">2024-09-26T17:07:00Z</dcterms:modified>
</cp:coreProperties>
</file>